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126AC" w14:textId="6115E9B2" w:rsidR="003C7C16" w:rsidRPr="00F35BD1" w:rsidRDefault="003C7C16" w:rsidP="3CE7F558">
      <w:pPr>
        <w:rPr>
          <w:rFonts w:ascii="Times New Roman" w:hAnsi="Times New Roman" w:cs="Times New Roman"/>
          <w:sz w:val="24"/>
          <w:szCs w:val="24"/>
        </w:rPr>
      </w:pPr>
      <w:r w:rsidRPr="3CE7F558">
        <w:rPr>
          <w:rFonts w:ascii="Times New Roman" w:hAnsi="Times New Roman" w:cs="Times New Roman"/>
          <w:sz w:val="24"/>
          <w:szCs w:val="24"/>
        </w:rPr>
        <w:t xml:space="preserve">Ex. No.:  </w:t>
      </w:r>
      <w:r w:rsidR="007A1DCE">
        <w:rPr>
          <w:rFonts w:ascii="Times New Roman" w:hAnsi="Times New Roman" w:cs="Times New Roman"/>
          <w:sz w:val="24"/>
          <w:szCs w:val="24"/>
        </w:rPr>
        <w:t>4</w:t>
      </w:r>
      <w:r w:rsidRPr="3CE7F558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Date:</w:t>
      </w:r>
      <w:r w:rsidR="00AA682D" w:rsidRPr="3CE7F558">
        <w:rPr>
          <w:rFonts w:ascii="Times New Roman" w:hAnsi="Times New Roman" w:cs="Times New Roman"/>
          <w:sz w:val="24"/>
          <w:szCs w:val="24"/>
        </w:rPr>
        <w:t xml:space="preserve"> </w:t>
      </w:r>
      <w:r w:rsidR="007A1DCE">
        <w:rPr>
          <w:rFonts w:ascii="Times New Roman" w:hAnsi="Times New Roman" w:cs="Times New Roman"/>
          <w:sz w:val="24"/>
          <w:szCs w:val="24"/>
        </w:rPr>
        <w:t>03-03-2022</w:t>
      </w:r>
    </w:p>
    <w:p w14:paraId="172D32FF" w14:textId="60DA0F59" w:rsidR="003C7C16" w:rsidRDefault="003C7C16">
      <w:pPr>
        <w:rPr>
          <w:rFonts w:ascii="Times New Roman" w:hAnsi="Times New Roman" w:cs="Times New Roman"/>
          <w:sz w:val="24"/>
          <w:szCs w:val="24"/>
        </w:rPr>
      </w:pPr>
    </w:p>
    <w:p w14:paraId="71177227" w14:textId="77777777" w:rsidR="00C23378" w:rsidRDefault="003C7C16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b/>
          <w:bCs/>
          <w:sz w:val="24"/>
          <w:szCs w:val="24"/>
        </w:rPr>
        <w:t>Problem statement:</w:t>
      </w:r>
      <w:r w:rsidR="00AA682D" w:rsidRPr="3CE7F55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DA91AB" w14:textId="1B7BA28B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Creation of web page and database with user information using AJAX</w:t>
      </w:r>
    </w:p>
    <w:p w14:paraId="4A1323D0" w14:textId="77777777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STUDENT REGISTRATION FOR TECHNICAL EVENTS</w:t>
      </w:r>
    </w:p>
    <w:p w14:paraId="6A9E629D" w14:textId="1FDA79B4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Create a web portal for student registration for various events in college technical festivals us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23378">
        <w:rPr>
          <w:rFonts w:ascii="Times New Roman" w:hAnsi="Times New Roman" w:cs="Times New Roman"/>
          <w:sz w:val="24"/>
          <w:szCs w:val="24"/>
        </w:rPr>
        <w:t>ajax.</w:t>
      </w:r>
    </w:p>
    <w:p w14:paraId="593A05E3" w14:textId="77777777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● The registration can be done through an HTML form.</w:t>
      </w:r>
    </w:p>
    <w:p w14:paraId="2200C20A" w14:textId="77777777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● Each event has a 100/- fee and can be selected using the radio buttons.</w:t>
      </w:r>
    </w:p>
    <w:p w14:paraId="1220B4AE" w14:textId="77777777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● Based on the number of events selected, the total fee amount is generated</w:t>
      </w:r>
    </w:p>
    <w:p w14:paraId="0BC02FC9" w14:textId="77777777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automatically(using AJAX).</w:t>
      </w:r>
    </w:p>
    <w:p w14:paraId="66F5EAD0" w14:textId="77777777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● While pressing ADD, the details should be stored in the database and the details should</w:t>
      </w:r>
    </w:p>
    <w:p w14:paraId="033E21A1" w14:textId="77777777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be visible under the Registration Summary, as the example given, using AJAX.</w:t>
      </w:r>
    </w:p>
    <w:p w14:paraId="019CDED4" w14:textId="77777777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● The form and summary should be on the same page.</w:t>
      </w:r>
    </w:p>
    <w:p w14:paraId="7A1D2D7A" w14:textId="77777777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● In Summary, when an entry needs to be edited, the form should be filled automatically,</w:t>
      </w:r>
    </w:p>
    <w:p w14:paraId="4C669694" w14:textId="77777777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based on which entry needs to be edited. After editing, the changes should be visible on</w:t>
      </w:r>
    </w:p>
    <w:p w14:paraId="16AB7CC4" w14:textId="77777777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the page(using AJAX) and database.</w:t>
      </w:r>
    </w:p>
    <w:p w14:paraId="4BDE2C3E" w14:textId="77777777" w:rsidR="00C23378" w:rsidRPr="00C23378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● A registration can be deleted from the registration summary, and effect should appear in</w:t>
      </w:r>
    </w:p>
    <w:p w14:paraId="7D56F7EC" w14:textId="2554137A" w:rsidR="003C7C16" w:rsidRDefault="00C23378" w:rsidP="00C23378">
      <w:pPr>
        <w:rPr>
          <w:rFonts w:ascii="Times New Roman" w:hAnsi="Times New Roman" w:cs="Times New Roman"/>
          <w:sz w:val="24"/>
          <w:szCs w:val="24"/>
        </w:rPr>
      </w:pPr>
      <w:r w:rsidRPr="00C23378">
        <w:rPr>
          <w:rFonts w:ascii="Times New Roman" w:hAnsi="Times New Roman" w:cs="Times New Roman"/>
          <w:sz w:val="24"/>
          <w:szCs w:val="24"/>
        </w:rPr>
        <w:t>the database.</w:t>
      </w:r>
    </w:p>
    <w:p w14:paraId="51B91940" w14:textId="41737CAC" w:rsidR="3CE7F558" w:rsidRDefault="3CE7F558" w:rsidP="3CE7F558">
      <w:pPr>
        <w:rPr>
          <w:rFonts w:ascii="Times New Roman" w:hAnsi="Times New Roman" w:cs="Times New Roman"/>
          <w:sz w:val="24"/>
          <w:szCs w:val="24"/>
        </w:rPr>
      </w:pPr>
    </w:p>
    <w:p w14:paraId="5CE858A1" w14:textId="6C97D62E" w:rsidR="3CE7F558" w:rsidRDefault="00C23378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4B90577" wp14:editId="4BCF590B">
            <wp:extent cx="5731510" cy="4632960"/>
            <wp:effectExtent l="0" t="0" r="254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63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0A517" w14:textId="6BCA18ED" w:rsidR="00C23378" w:rsidRDefault="00C23378" w:rsidP="3CE7F558">
      <w:pPr>
        <w:rPr>
          <w:rFonts w:ascii="Times New Roman" w:hAnsi="Times New Roman" w:cs="Times New Roman"/>
          <w:sz w:val="24"/>
          <w:szCs w:val="24"/>
        </w:rPr>
      </w:pPr>
    </w:p>
    <w:p w14:paraId="432B376E" w14:textId="3136371F" w:rsidR="00C23378" w:rsidRDefault="00C23378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BCB35CD" wp14:editId="17871AFA">
            <wp:extent cx="5731510" cy="2297430"/>
            <wp:effectExtent l="0" t="0" r="2540" b="762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97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E86D48" w14:textId="35417CEA" w:rsidR="003C7C16" w:rsidRPr="006136CF" w:rsidRDefault="003C7C16" w:rsidP="3CE7F558">
      <w:pPr>
        <w:rPr>
          <w:rFonts w:ascii="Times New Roman" w:hAnsi="Times New Roman" w:cs="Times New Roman"/>
          <w:sz w:val="24"/>
          <w:szCs w:val="24"/>
        </w:rPr>
      </w:pPr>
      <w:r w:rsidRPr="3CE7F558">
        <w:rPr>
          <w:rFonts w:ascii="Times New Roman" w:hAnsi="Times New Roman" w:cs="Times New Roman"/>
          <w:sz w:val="24"/>
          <w:szCs w:val="24"/>
        </w:rPr>
        <w:t>Design: (Block diagram)</w:t>
      </w:r>
    </w:p>
    <w:p w14:paraId="1CCCD60C" w14:textId="3E224298" w:rsidR="003C7C16" w:rsidRDefault="003C7C16"/>
    <w:p w14:paraId="72D97310" w14:textId="77777777" w:rsidR="007A1DCE" w:rsidRDefault="007A1DCE" w:rsidP="007A1DCE">
      <w:pPr>
        <w:rPr>
          <w:rFonts w:ascii="Times New Roman" w:hAnsi="Times New Roman" w:cs="Times New Roman"/>
          <w:sz w:val="24"/>
          <w:szCs w:val="32"/>
        </w:rPr>
      </w:pPr>
    </w:p>
    <w:p w14:paraId="1B202753" w14:textId="77777777" w:rsidR="007A1DCE" w:rsidRPr="00602D59" w:rsidRDefault="007A1DCE" w:rsidP="007A1DCE">
      <w:pPr>
        <w:rPr>
          <w:rFonts w:ascii="Times New Roman" w:hAnsi="Times New Roman" w:cs="Times New Roman"/>
          <w:b/>
          <w:bCs/>
          <w:sz w:val="28"/>
        </w:rPr>
      </w:pPr>
      <w:r w:rsidRPr="00602D59">
        <w:rPr>
          <w:rFonts w:ascii="Times New Roman" w:hAnsi="Times New Roman" w:cs="Times New Roman"/>
          <w:b/>
          <w:bCs/>
          <w:sz w:val="28"/>
        </w:rPr>
        <w:t>Tool used:</w:t>
      </w:r>
    </w:p>
    <w:p w14:paraId="3B914E07" w14:textId="77777777" w:rsidR="007A1DCE" w:rsidRPr="00DA54D6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Apache Tomcat</w:t>
      </w:r>
    </w:p>
    <w:p w14:paraId="506B4932" w14:textId="77777777" w:rsidR="007A1DCE" w:rsidRPr="00DA54D6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lastRenderedPageBreak/>
        <w:t>NetBeans IDE</w:t>
      </w:r>
    </w:p>
    <w:p w14:paraId="3EE3D729" w14:textId="77777777" w:rsidR="007A1DCE" w:rsidRPr="00DA54D6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Java JDK</w:t>
      </w:r>
    </w:p>
    <w:p w14:paraId="45C20B1F" w14:textId="6B494783" w:rsidR="007A1DCE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MySQL</w:t>
      </w:r>
    </w:p>
    <w:p w14:paraId="75494DD8" w14:textId="304E8908" w:rsidR="007A1DCE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AJAX</w:t>
      </w:r>
    </w:p>
    <w:p w14:paraId="4FEBD797" w14:textId="41B9FF82" w:rsidR="007A1DCE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JQuery</w:t>
      </w:r>
    </w:p>
    <w:p w14:paraId="178C0807" w14:textId="50E19CEA" w:rsidR="007A1DCE" w:rsidRPr="00DA54D6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JSON</w:t>
      </w:r>
    </w:p>
    <w:p w14:paraId="40318C30" w14:textId="77777777" w:rsidR="007A1DCE" w:rsidRPr="00DA54D6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Java Servlets</w:t>
      </w:r>
    </w:p>
    <w:p w14:paraId="47DBE4CE" w14:textId="77777777" w:rsidR="007A1DCE" w:rsidRPr="00DA54D6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HTML</w:t>
      </w:r>
    </w:p>
    <w:p w14:paraId="59E584BB" w14:textId="77777777" w:rsidR="007A1DCE" w:rsidRPr="00DA54D6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CSS</w:t>
      </w:r>
    </w:p>
    <w:p w14:paraId="3679B172" w14:textId="2EC233C8" w:rsidR="007A1DCE" w:rsidRPr="007A1DCE" w:rsidRDefault="007A1DCE" w:rsidP="007A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Javascript</w:t>
      </w:r>
    </w:p>
    <w:p w14:paraId="68C15D0C" w14:textId="77777777" w:rsidR="006128C3" w:rsidRDefault="006128C3">
      <w:pPr>
        <w:rPr>
          <w:rFonts w:ascii="Times New Roman" w:hAnsi="Times New Roman" w:cs="Times New Roman"/>
          <w:sz w:val="24"/>
          <w:szCs w:val="24"/>
        </w:rPr>
      </w:pPr>
    </w:p>
    <w:p w14:paraId="250EE42E" w14:textId="6AA0CD40" w:rsidR="00DD367E" w:rsidRDefault="003C7C16" w:rsidP="3CE7F558">
      <w:pPr>
        <w:rPr>
          <w:rFonts w:ascii="Times New Roman" w:hAnsi="Times New Roman" w:cs="Times New Roman"/>
          <w:sz w:val="24"/>
          <w:szCs w:val="24"/>
        </w:rPr>
      </w:pPr>
      <w:r w:rsidRPr="3CE7F558">
        <w:rPr>
          <w:rFonts w:ascii="Times New Roman" w:hAnsi="Times New Roman" w:cs="Times New Roman"/>
          <w:sz w:val="24"/>
          <w:szCs w:val="24"/>
        </w:rPr>
        <w:t>Code:</w:t>
      </w:r>
    </w:p>
    <w:p w14:paraId="35EF09DC" w14:textId="5829BABB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istration form:</w:t>
      </w:r>
    </w:p>
    <w:p w14:paraId="0A1778EA" w14:textId="71414DC5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8EE0E29" wp14:editId="46742878">
            <wp:extent cx="5731510" cy="30714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517806" w14:textId="75A179D0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B36968D" wp14:editId="0F1D6467">
            <wp:extent cx="5731510" cy="30714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CB1BD2" w14:textId="56ADB490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60F4E901" w14:textId="1EB6B7F7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EC22915" wp14:editId="60CFCB4A">
            <wp:extent cx="5731510" cy="30714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BC4FA7" w14:textId="7A3CFEB9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1104E616" w14:textId="18235284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4BC07E7" wp14:editId="5957CB69">
            <wp:extent cx="5731510" cy="30714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213D7D" w14:textId="1296F243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43D8B9CC" w14:textId="4C0F5BF9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1272FC1" wp14:editId="55B9982A">
            <wp:extent cx="5731510" cy="30714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83BB3" w14:textId="71F3958D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28BD2D5F" w14:textId="73279F15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4C35E26" wp14:editId="77CF9F85">
            <wp:extent cx="5731510" cy="30714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0EECE0" w14:textId="0487D5BA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6A1EE283" w14:textId="7E1417A1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0458426" wp14:editId="00BA1714">
            <wp:extent cx="5731510" cy="30714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DB72A0" w14:textId="35D0B486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22AA36CC" w14:textId="4C92A178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B40C99F" wp14:editId="261346DF">
            <wp:extent cx="5731510" cy="30714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944DF" w14:textId="4A02FE88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6FEB7BB3" w14:textId="67F64DDA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57AEAD4" wp14:editId="25EBF3D7">
            <wp:extent cx="5731510" cy="30714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5A0B9" w14:textId="7F61C0C7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642D9138" w14:textId="5253FC02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CC45483" wp14:editId="577583F4">
            <wp:extent cx="5731510" cy="30714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7C6CB" w14:textId="5DA893B4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273751FC" w14:textId="2FF4A239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EE345D5" wp14:editId="069F1C65">
            <wp:extent cx="5731510" cy="30714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03B66" w14:textId="3EF397F7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</w:p>
    <w:p w14:paraId="2219A564" w14:textId="00117F80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base Connector file:</w:t>
      </w:r>
    </w:p>
    <w:p w14:paraId="3A550F51" w14:textId="465453B0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9C435C4" wp14:editId="67EB3B71">
            <wp:extent cx="5731510" cy="3071495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53BAA" w14:textId="77777777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</w:p>
    <w:p w14:paraId="480B0EE9" w14:textId="77777777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</w:p>
    <w:p w14:paraId="3E399CDC" w14:textId="77777777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</w:p>
    <w:p w14:paraId="0BF51947" w14:textId="77777777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</w:p>
    <w:p w14:paraId="696C8D33" w14:textId="77777777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</w:p>
    <w:p w14:paraId="1C1845DB" w14:textId="77777777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</w:p>
    <w:p w14:paraId="191A1289" w14:textId="0471C827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let to calculate fees:</w:t>
      </w:r>
    </w:p>
    <w:p w14:paraId="29126E63" w14:textId="24E9D825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EA2AB18" wp14:editId="6CFF9AFD">
            <wp:extent cx="5731510" cy="307149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5BD36" w14:textId="5050BC6B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</w:p>
    <w:p w14:paraId="44593E98" w14:textId="721382E9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DE10584" wp14:editId="573D9F42">
            <wp:extent cx="5731510" cy="3071495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921FF9" w14:textId="4B200E2B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</w:p>
    <w:p w14:paraId="27CC6FEC" w14:textId="75C0607E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268B840" wp14:editId="31EB6E56">
            <wp:extent cx="5731510" cy="3071495"/>
            <wp:effectExtent l="0" t="0" r="254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51FDAB" w14:textId="5241D3F4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426D142D" w14:textId="72C25362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let to fetch Registration summary:</w:t>
      </w:r>
    </w:p>
    <w:p w14:paraId="2405C14D" w14:textId="119CDEDB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4F41BFB" wp14:editId="7B87538A">
            <wp:extent cx="5731510" cy="30714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E25A4" w14:textId="26A988FB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50F8D342" w14:textId="5C30D9B6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059B7AA" wp14:editId="7EF37087">
            <wp:extent cx="5731510" cy="30714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1CFFE5" w14:textId="6061B197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1EE6D03D" w14:textId="73D5E6A1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7F5DD16" wp14:editId="6C7C33A3">
            <wp:extent cx="5731510" cy="30714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D9669" w14:textId="745E2A9C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5B958EA4" w14:textId="796DEC52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Student(to Database) Servlet:</w:t>
      </w:r>
    </w:p>
    <w:p w14:paraId="2E2D1C04" w14:textId="1AC6EB59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0C8698A" wp14:editId="6E7F0A9C">
            <wp:extent cx="5731510" cy="307149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3F85BB" w14:textId="5B28E520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4AEAE287" w14:textId="7CDACEF5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3DEB943" wp14:editId="3990A370">
            <wp:extent cx="5731510" cy="307149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293F2" w14:textId="5DB85B45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0492483A" w14:textId="4CA6E206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CCD0408" wp14:editId="41DCBF62">
            <wp:extent cx="5731510" cy="307149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39EEB3" w14:textId="7FD2617D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44F303B4" w14:textId="09100A6A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F2144B1" wp14:editId="536F38C9">
            <wp:extent cx="5731510" cy="307149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C4B77" w14:textId="530F235F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06CCCCFB" w14:textId="4986490A" w:rsidR="007B53DB" w:rsidRDefault="007B53DB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lete Student Servlet:</w:t>
      </w:r>
    </w:p>
    <w:p w14:paraId="3FACEB0F" w14:textId="13E860A9" w:rsidR="007B53DB" w:rsidRDefault="00F14B8E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180948E" wp14:editId="47BF6090">
            <wp:extent cx="5731510" cy="307149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D0FFE5" w14:textId="70F5DF7C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</w:p>
    <w:p w14:paraId="238B9C72" w14:textId="226A56DE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E08C7D0" wp14:editId="62B0599A">
            <wp:extent cx="5731510" cy="307149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3537F" w14:textId="71943E78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</w:p>
    <w:p w14:paraId="5F2D7C66" w14:textId="719156C0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949D7B3" wp14:editId="20803581">
            <wp:extent cx="5731510" cy="307149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9E920" w14:textId="33EE40E5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</w:p>
    <w:p w14:paraId="563C64F6" w14:textId="3DF413F5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let to get the details of registration for editing:</w:t>
      </w:r>
    </w:p>
    <w:p w14:paraId="57AE7BD0" w14:textId="6D241A72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E48A4AC" wp14:editId="017E80E9">
            <wp:extent cx="5731510" cy="307149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78346" w14:textId="699E5CB7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</w:p>
    <w:p w14:paraId="7B57C7E5" w14:textId="3B938701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06DDF92" wp14:editId="000ADB81">
            <wp:extent cx="5731510" cy="307149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F1279" w14:textId="0D70FFDA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</w:p>
    <w:p w14:paraId="4313FB3A" w14:textId="0AA4753F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1D06641" wp14:editId="3A091CD9">
            <wp:extent cx="5731510" cy="307149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29F24" w14:textId="182FE700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</w:p>
    <w:p w14:paraId="00BDA6DF" w14:textId="665B1225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A3D3BBC" wp14:editId="7AC4AE2E">
            <wp:extent cx="5731510" cy="307149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403F6" w14:textId="3308D253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</w:p>
    <w:p w14:paraId="74797CD6" w14:textId="6B216B18" w:rsidR="00F14B8E" w:rsidRDefault="00F14B8E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let to update details in Database after editing:</w:t>
      </w:r>
    </w:p>
    <w:p w14:paraId="4E5BC22D" w14:textId="360CE148" w:rsidR="00F14B8E" w:rsidRDefault="00BE7504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5E8A7E7" wp14:editId="4A0B7ED0">
            <wp:extent cx="5731510" cy="307149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2B5A54" w14:textId="453513D2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</w:p>
    <w:p w14:paraId="204627D2" w14:textId="2B11CEF3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C22E368" wp14:editId="3A3F57A3">
            <wp:extent cx="5731510" cy="307149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3D05BC" w14:textId="7496BEB1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</w:p>
    <w:p w14:paraId="561E7E1E" w14:textId="6A7DB283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D1D741D" wp14:editId="35AA8A05">
            <wp:extent cx="5731510" cy="307149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363D7A" w14:textId="6B4CADD7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</w:p>
    <w:p w14:paraId="77B6114E" w14:textId="44E1F362" w:rsidR="00BE7504" w:rsidRDefault="00BE7504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7E1F34A" wp14:editId="2162FB09">
            <wp:extent cx="5731510" cy="307149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89C667" w14:textId="77777777" w:rsidR="007B53DB" w:rsidRPr="00F35BD1" w:rsidRDefault="007B53DB" w:rsidP="3CE7F558">
      <w:pPr>
        <w:rPr>
          <w:rFonts w:ascii="Times New Roman" w:hAnsi="Times New Roman" w:cs="Times New Roman"/>
          <w:sz w:val="24"/>
          <w:szCs w:val="24"/>
        </w:rPr>
      </w:pPr>
    </w:p>
    <w:p w14:paraId="2195DD82" w14:textId="77777777" w:rsidR="003C7C16" w:rsidRDefault="003C7C16">
      <w:pPr>
        <w:rPr>
          <w:rFonts w:ascii="Times New Roman" w:hAnsi="Times New Roman" w:cs="Times New Roman"/>
          <w:sz w:val="24"/>
          <w:szCs w:val="24"/>
        </w:rPr>
      </w:pPr>
    </w:p>
    <w:p w14:paraId="6A5EE672" w14:textId="55BB9215" w:rsidR="003C7C16" w:rsidRDefault="003C7C16">
      <w:pPr>
        <w:rPr>
          <w:rFonts w:ascii="Times New Roman" w:hAnsi="Times New Roman" w:cs="Times New Roman"/>
          <w:sz w:val="24"/>
          <w:szCs w:val="24"/>
        </w:rPr>
      </w:pPr>
    </w:p>
    <w:p w14:paraId="17E01456" w14:textId="3C1E0E05" w:rsidR="003C7C16" w:rsidRDefault="3CE7F558">
      <w:pPr>
        <w:rPr>
          <w:rFonts w:ascii="Times New Roman" w:hAnsi="Times New Roman" w:cs="Times New Roman"/>
          <w:sz w:val="24"/>
          <w:szCs w:val="24"/>
        </w:rPr>
      </w:pPr>
      <w:r w:rsidRPr="3CE7F558">
        <w:rPr>
          <w:rFonts w:ascii="Times New Roman" w:hAnsi="Times New Roman" w:cs="Times New Roman"/>
          <w:sz w:val="24"/>
          <w:szCs w:val="24"/>
        </w:rPr>
        <w:t>Screenshots of application:</w:t>
      </w:r>
    </w:p>
    <w:p w14:paraId="680CA294" w14:textId="1F033826" w:rsidR="00043033" w:rsidRDefault="00043033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35FA910" wp14:editId="459EB097">
            <wp:extent cx="5731510" cy="3223895"/>
            <wp:effectExtent l="0" t="0" r="254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E76DDB" w14:textId="7FD6CA0D" w:rsidR="00BE7504" w:rsidRDefault="00BE7504">
      <w:pPr>
        <w:rPr>
          <w:rFonts w:ascii="Times New Roman" w:hAnsi="Times New Roman" w:cs="Times New Roman"/>
          <w:sz w:val="24"/>
          <w:szCs w:val="24"/>
        </w:rPr>
      </w:pPr>
    </w:p>
    <w:p w14:paraId="161D6648" w14:textId="77777777" w:rsidR="00C23378" w:rsidRDefault="00C23378">
      <w:pPr>
        <w:rPr>
          <w:rFonts w:ascii="Times New Roman" w:hAnsi="Times New Roman" w:cs="Times New Roman"/>
          <w:sz w:val="24"/>
          <w:szCs w:val="24"/>
        </w:rPr>
      </w:pPr>
    </w:p>
    <w:p w14:paraId="1D5BF7F8" w14:textId="77777777" w:rsidR="00C23378" w:rsidRDefault="00C23378">
      <w:pPr>
        <w:rPr>
          <w:rFonts w:ascii="Times New Roman" w:hAnsi="Times New Roman" w:cs="Times New Roman"/>
          <w:sz w:val="24"/>
          <w:szCs w:val="24"/>
        </w:rPr>
      </w:pPr>
    </w:p>
    <w:p w14:paraId="231602BE" w14:textId="1E73FE2E" w:rsidR="00C23378" w:rsidRDefault="00C23378">
      <w:pPr>
        <w:rPr>
          <w:rFonts w:ascii="Times New Roman" w:hAnsi="Times New Roman" w:cs="Times New Roman"/>
          <w:sz w:val="24"/>
          <w:szCs w:val="24"/>
        </w:rPr>
      </w:pPr>
    </w:p>
    <w:p w14:paraId="62EAE54E" w14:textId="5263B714" w:rsidR="00C23378" w:rsidRDefault="00C2337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 registration:</w:t>
      </w:r>
    </w:p>
    <w:p w14:paraId="77359701" w14:textId="6C44B664" w:rsidR="00BE7504" w:rsidRDefault="00BE750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F588756" wp14:editId="2B448CB5">
            <wp:extent cx="5731510" cy="3223895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FC60E" w14:textId="46221C81" w:rsidR="00BE7504" w:rsidRDefault="00BE7504">
      <w:pPr>
        <w:rPr>
          <w:rFonts w:ascii="Times New Roman" w:hAnsi="Times New Roman" w:cs="Times New Roman"/>
          <w:sz w:val="24"/>
          <w:szCs w:val="24"/>
        </w:rPr>
      </w:pPr>
    </w:p>
    <w:p w14:paraId="25AC6C16" w14:textId="0B8E1661" w:rsidR="00BE7504" w:rsidRDefault="00BE750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CCBF542" wp14:editId="4847F4FB">
            <wp:extent cx="5731510" cy="3223895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D4EDE" w14:textId="47132D5C" w:rsidR="00BE7504" w:rsidRDefault="00BE7504">
      <w:pPr>
        <w:rPr>
          <w:rFonts w:ascii="Times New Roman" w:hAnsi="Times New Roman" w:cs="Times New Roman"/>
          <w:sz w:val="24"/>
          <w:szCs w:val="24"/>
        </w:rPr>
      </w:pPr>
    </w:p>
    <w:p w14:paraId="45C00241" w14:textId="631E4D3B" w:rsidR="00BE7504" w:rsidRDefault="00BE750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4B663C9" wp14:editId="79559411">
            <wp:extent cx="5731510" cy="3223895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5B06B" w14:textId="4C3B781A" w:rsidR="00BE7504" w:rsidRDefault="00BE7504">
      <w:pPr>
        <w:rPr>
          <w:rFonts w:ascii="Times New Roman" w:hAnsi="Times New Roman" w:cs="Times New Roman"/>
          <w:sz w:val="24"/>
          <w:szCs w:val="24"/>
        </w:rPr>
      </w:pPr>
    </w:p>
    <w:p w14:paraId="207B6E37" w14:textId="592F6733" w:rsidR="00BE7504" w:rsidRDefault="00BE750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7065F36" wp14:editId="2CF54A48">
            <wp:extent cx="5731510" cy="3223895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6EE77" w14:textId="6AE6DB88" w:rsidR="00BE7504" w:rsidRDefault="00BE7504">
      <w:pPr>
        <w:rPr>
          <w:rFonts w:ascii="Times New Roman" w:hAnsi="Times New Roman" w:cs="Times New Roman"/>
          <w:sz w:val="24"/>
          <w:szCs w:val="24"/>
        </w:rPr>
      </w:pPr>
    </w:p>
    <w:p w14:paraId="3580CEAB" w14:textId="51FAECD0" w:rsidR="00BE7504" w:rsidRDefault="00BE750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CE30861" wp14:editId="420EEF30">
            <wp:extent cx="5731510" cy="3223895"/>
            <wp:effectExtent l="0" t="0" r="254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5BC261" w14:textId="769894A8" w:rsidR="00BE7504" w:rsidRDefault="00BE7504">
      <w:pPr>
        <w:rPr>
          <w:rFonts w:ascii="Times New Roman" w:hAnsi="Times New Roman" w:cs="Times New Roman"/>
          <w:sz w:val="24"/>
          <w:szCs w:val="24"/>
        </w:rPr>
      </w:pPr>
    </w:p>
    <w:p w14:paraId="568BEB03" w14:textId="23F4F4EB" w:rsidR="00BE7504" w:rsidRDefault="00BE750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5FD910F" wp14:editId="2B48D3E0">
            <wp:extent cx="5731510" cy="3223895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64AC39" w14:textId="64D00581" w:rsidR="00BE7504" w:rsidRDefault="00BE7504">
      <w:pPr>
        <w:rPr>
          <w:rFonts w:ascii="Times New Roman" w:hAnsi="Times New Roman" w:cs="Times New Roman"/>
          <w:sz w:val="24"/>
          <w:szCs w:val="24"/>
        </w:rPr>
      </w:pPr>
    </w:p>
    <w:p w14:paraId="1B70033A" w14:textId="779F5372" w:rsidR="00BE7504" w:rsidRDefault="00BE750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748F604" wp14:editId="476B3A10">
            <wp:extent cx="5731510" cy="3223895"/>
            <wp:effectExtent l="0" t="0" r="254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51423D" w14:textId="528216C5" w:rsidR="00BE7504" w:rsidRDefault="00BE7504">
      <w:pPr>
        <w:rPr>
          <w:rFonts w:ascii="Times New Roman" w:hAnsi="Times New Roman" w:cs="Times New Roman"/>
          <w:sz w:val="24"/>
          <w:szCs w:val="24"/>
        </w:rPr>
      </w:pPr>
    </w:p>
    <w:p w14:paraId="63B063FF" w14:textId="717BFCFA" w:rsidR="00BE7504" w:rsidRDefault="00BE750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12F7C9D" wp14:editId="4CAABF9D">
            <wp:extent cx="5731510" cy="3223895"/>
            <wp:effectExtent l="0" t="0" r="254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4905A" w14:textId="77777777" w:rsidR="00BE7504" w:rsidRDefault="00BE7504">
      <w:pPr>
        <w:rPr>
          <w:rFonts w:ascii="Times New Roman" w:hAnsi="Times New Roman" w:cs="Times New Roman"/>
          <w:sz w:val="24"/>
          <w:szCs w:val="24"/>
        </w:rPr>
      </w:pPr>
    </w:p>
    <w:p w14:paraId="36DAB2D4" w14:textId="43B2605C" w:rsidR="00BE7504" w:rsidRDefault="00BE750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E1D4DA8" wp14:editId="7EF0A878">
            <wp:extent cx="5731510" cy="3223895"/>
            <wp:effectExtent l="0" t="0" r="254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D2DA29" w14:textId="77777777" w:rsidR="00BE7504" w:rsidRDefault="00BE7504">
      <w:pPr>
        <w:rPr>
          <w:rFonts w:ascii="Times New Roman" w:hAnsi="Times New Roman" w:cs="Times New Roman"/>
          <w:sz w:val="24"/>
          <w:szCs w:val="24"/>
        </w:rPr>
      </w:pPr>
    </w:p>
    <w:p w14:paraId="2244BCB1" w14:textId="0193D34B" w:rsidR="00BE7504" w:rsidRDefault="00BE750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FAFB868" wp14:editId="34F71FC8">
            <wp:extent cx="5731510" cy="3223895"/>
            <wp:effectExtent l="0" t="0" r="254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D9DDE" w14:textId="4E3E1B46" w:rsidR="00043033" w:rsidRDefault="00043033">
      <w:pPr>
        <w:rPr>
          <w:rFonts w:ascii="Times New Roman" w:hAnsi="Times New Roman" w:cs="Times New Roman"/>
          <w:sz w:val="24"/>
          <w:szCs w:val="24"/>
        </w:rPr>
      </w:pPr>
    </w:p>
    <w:p w14:paraId="3FA938AA" w14:textId="5D3B034C" w:rsidR="00043033" w:rsidRDefault="000430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i</w:t>
      </w:r>
      <w:r w:rsidR="00C23378">
        <w:rPr>
          <w:rFonts w:ascii="Times New Roman" w:hAnsi="Times New Roman" w:cs="Times New Roman"/>
          <w:sz w:val="24"/>
          <w:szCs w:val="24"/>
        </w:rPr>
        <w:t>ng a registratio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B84A87A" w14:textId="49E8A696" w:rsidR="00BE7504" w:rsidRDefault="00BE7504">
      <w:pPr>
        <w:rPr>
          <w:rFonts w:ascii="Times New Roman" w:hAnsi="Times New Roman" w:cs="Times New Roman"/>
          <w:sz w:val="24"/>
          <w:szCs w:val="24"/>
        </w:rPr>
      </w:pPr>
    </w:p>
    <w:p w14:paraId="7D4B9A63" w14:textId="228669CD" w:rsidR="00BE7504" w:rsidRDefault="00BE750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7EADBFC" wp14:editId="6A538E49">
            <wp:extent cx="5731510" cy="3223895"/>
            <wp:effectExtent l="0" t="0" r="254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95AACD" w14:textId="7F63A862" w:rsidR="00BE7504" w:rsidRDefault="00BE7504">
      <w:pPr>
        <w:rPr>
          <w:rFonts w:ascii="Times New Roman" w:hAnsi="Times New Roman" w:cs="Times New Roman"/>
          <w:sz w:val="24"/>
          <w:szCs w:val="24"/>
        </w:rPr>
      </w:pPr>
    </w:p>
    <w:p w14:paraId="2D3FC4B1" w14:textId="27CF74D3" w:rsidR="00BE7504" w:rsidRDefault="00BE750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C6A5A8D" wp14:editId="7BD4A51E">
            <wp:extent cx="5731510" cy="3223895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17F1E" w14:textId="38D1FAEB" w:rsidR="00BE7504" w:rsidRDefault="00BE7504">
      <w:pPr>
        <w:rPr>
          <w:rFonts w:ascii="Times New Roman" w:hAnsi="Times New Roman" w:cs="Times New Roman"/>
          <w:sz w:val="24"/>
          <w:szCs w:val="24"/>
        </w:rPr>
      </w:pPr>
    </w:p>
    <w:p w14:paraId="6A93EA53" w14:textId="45C9CA5C" w:rsidR="00BE7504" w:rsidRDefault="00BE750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AEB73D7" wp14:editId="2B2EC2A8">
            <wp:extent cx="5731510" cy="3223895"/>
            <wp:effectExtent l="0" t="0" r="254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651717" w14:textId="35430B92" w:rsidR="00043033" w:rsidRDefault="00043033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C53C95F" wp14:editId="354167F3">
            <wp:extent cx="5731510" cy="3223895"/>
            <wp:effectExtent l="0" t="0" r="254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1FB24F" w14:textId="0D2F9E20" w:rsidR="00043033" w:rsidRDefault="00043033">
      <w:pPr>
        <w:rPr>
          <w:rFonts w:ascii="Times New Roman" w:hAnsi="Times New Roman" w:cs="Times New Roman"/>
          <w:sz w:val="24"/>
          <w:szCs w:val="24"/>
        </w:rPr>
      </w:pPr>
    </w:p>
    <w:p w14:paraId="76D1E0C0" w14:textId="0827BC59" w:rsidR="00043033" w:rsidRDefault="000430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letin</w:t>
      </w:r>
      <w:r w:rsidR="00C23378">
        <w:rPr>
          <w:rFonts w:ascii="Times New Roman" w:hAnsi="Times New Roman" w:cs="Times New Roman"/>
          <w:sz w:val="24"/>
          <w:szCs w:val="24"/>
        </w:rPr>
        <w:t>g a registratio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D9F2D24" w14:textId="0EE5C4B4" w:rsidR="00043033" w:rsidRDefault="00043033">
      <w:pPr>
        <w:rPr>
          <w:rFonts w:ascii="Times New Roman" w:hAnsi="Times New Roman" w:cs="Times New Roman"/>
          <w:sz w:val="24"/>
          <w:szCs w:val="24"/>
        </w:rPr>
      </w:pPr>
    </w:p>
    <w:p w14:paraId="1FB7F6BF" w14:textId="6CDBF8E1" w:rsidR="00043033" w:rsidRDefault="00043033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B24BD8E" wp14:editId="44170814">
            <wp:extent cx="5731510" cy="3223895"/>
            <wp:effectExtent l="0" t="0" r="254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7B7D0" w14:textId="3ADC74D7" w:rsidR="00043033" w:rsidRDefault="00043033">
      <w:pPr>
        <w:rPr>
          <w:rFonts w:ascii="Times New Roman" w:hAnsi="Times New Roman" w:cs="Times New Roman"/>
          <w:sz w:val="24"/>
          <w:szCs w:val="24"/>
        </w:rPr>
      </w:pPr>
    </w:p>
    <w:p w14:paraId="367B22C4" w14:textId="01E5A594" w:rsidR="00043033" w:rsidRDefault="00043033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40858CD" wp14:editId="3B4FDD32">
            <wp:extent cx="5731510" cy="3223895"/>
            <wp:effectExtent l="0" t="0" r="254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0DCD25" w14:textId="6FABACA8" w:rsidR="00043033" w:rsidRDefault="00043033">
      <w:pPr>
        <w:rPr>
          <w:rFonts w:ascii="Times New Roman" w:hAnsi="Times New Roman" w:cs="Times New Roman"/>
          <w:sz w:val="24"/>
          <w:szCs w:val="24"/>
        </w:rPr>
      </w:pPr>
    </w:p>
    <w:p w14:paraId="280B8904" w14:textId="599C7427" w:rsidR="00043033" w:rsidRDefault="00043033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DDA364B" wp14:editId="67E2C45B">
            <wp:extent cx="5731510" cy="3223895"/>
            <wp:effectExtent l="0" t="0" r="254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3C4101" w14:textId="77777777" w:rsidR="00043033" w:rsidRPr="003C7C16" w:rsidRDefault="00043033">
      <w:pPr>
        <w:rPr>
          <w:rFonts w:ascii="Times New Roman" w:hAnsi="Times New Roman" w:cs="Times New Roman"/>
          <w:sz w:val="24"/>
          <w:szCs w:val="24"/>
        </w:rPr>
      </w:pPr>
    </w:p>
    <w:sectPr w:rsidR="00043033" w:rsidRPr="003C7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B41282"/>
    <w:multiLevelType w:val="hybridMultilevel"/>
    <w:tmpl w:val="9724B4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MLI0NTUzMjY3szBX0lEKTi0uzszPAykwqgUA/4Fg4ywAAAA="/>
  </w:docVars>
  <w:rsids>
    <w:rsidRoot w:val="003C7C16"/>
    <w:rsid w:val="00043033"/>
    <w:rsid w:val="000A4E12"/>
    <w:rsid w:val="001420D1"/>
    <w:rsid w:val="002E60C3"/>
    <w:rsid w:val="00337597"/>
    <w:rsid w:val="003C7C16"/>
    <w:rsid w:val="00476688"/>
    <w:rsid w:val="004C2411"/>
    <w:rsid w:val="006128C3"/>
    <w:rsid w:val="006136CF"/>
    <w:rsid w:val="007A1DCE"/>
    <w:rsid w:val="007B53DB"/>
    <w:rsid w:val="00826FE5"/>
    <w:rsid w:val="009D19FB"/>
    <w:rsid w:val="00AA682D"/>
    <w:rsid w:val="00BE7504"/>
    <w:rsid w:val="00BF3AFC"/>
    <w:rsid w:val="00C23378"/>
    <w:rsid w:val="00DD367E"/>
    <w:rsid w:val="00F14B8E"/>
    <w:rsid w:val="00F35BD1"/>
    <w:rsid w:val="00F93600"/>
    <w:rsid w:val="00FB6A61"/>
    <w:rsid w:val="00FD4719"/>
    <w:rsid w:val="3CE7F558"/>
    <w:rsid w:val="526A5BF1"/>
    <w:rsid w:val="6144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21EB6"/>
  <w15:chartTrackingRefBased/>
  <w15:docId w15:val="{A0103916-E4D5-49C0-91E5-53B6EE1B0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7A1D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7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0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3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4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0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7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0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1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3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4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77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57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82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8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6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4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4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20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3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8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8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7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9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63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1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7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5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5" Type="http://schemas.openxmlformats.org/officeDocument/2006/relationships/styles" Target="styles.xml"/><Relationship Id="rId61" Type="http://schemas.openxmlformats.org/officeDocument/2006/relationships/fontTable" Target="fontTable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customXml" Target="../customXml/item3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BB79442E78324998F03D1BFBE444E3" ma:contentTypeVersion="7" ma:contentTypeDescription="Create a new document." ma:contentTypeScope="" ma:versionID="2f99b826867d4c00add0b9dfd3ba660c">
  <xsd:schema xmlns:xsd="http://www.w3.org/2001/XMLSchema" xmlns:xs="http://www.w3.org/2001/XMLSchema" xmlns:p="http://schemas.microsoft.com/office/2006/metadata/properties" xmlns:ns2="77a78612-01b3-41d9-9a67-4ad76070f3c1" targetNamespace="http://schemas.microsoft.com/office/2006/metadata/properties" ma:root="true" ma:fieldsID="ef18f35306203eb952b2d0d8ce250b3a" ns2:_="">
    <xsd:import namespace="77a78612-01b3-41d9-9a67-4ad76070f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a78612-01b3-41d9-9a67-4ad76070f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5817F6-87D2-4D17-B857-5D7F288A7D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8A9463A-C18D-46F2-B89E-334103A4BC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a78612-01b3-41d9-9a67-4ad76070f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51D1C6-BE3A-4FAC-AA57-16C15EFE64C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8</Pages>
  <Words>270</Words>
  <Characters>15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hul naghul</dc:creator>
  <cp:keywords/>
  <dc:description/>
  <cp:lastModifiedBy>Haemanth V</cp:lastModifiedBy>
  <cp:revision>21</cp:revision>
  <dcterms:created xsi:type="dcterms:W3CDTF">2022-02-09T05:42:00Z</dcterms:created>
  <dcterms:modified xsi:type="dcterms:W3CDTF">2022-03-02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BB79442E78324998F03D1BFBE444E3</vt:lpwstr>
  </property>
</Properties>
</file>